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1174A6" w14:textId="37C21E5D" w:rsidR="00910C94" w:rsidRDefault="003F7D2D" w:rsidP="00C2481F">
      <w:pPr>
        <w:rPr>
          <w:rFonts w:eastAsia="Times New Roman"/>
          <w:b/>
        </w:rPr>
      </w:pPr>
      <w:bookmarkStart w:id="0" w:name="_GoBack"/>
      <w:bookmarkEnd w:id="0"/>
      <w:r>
        <w:rPr>
          <w:rFonts w:eastAsia="Times New Roman"/>
          <w:b/>
        </w:rPr>
        <w:t>Date</w:t>
      </w:r>
    </w:p>
    <w:p w14:paraId="3A553725" w14:textId="2A6D7187" w:rsidR="00910C94" w:rsidRDefault="00910C94" w:rsidP="00C2481F">
      <w:pPr>
        <w:rPr>
          <w:rFonts w:eastAsia="Times New Roman"/>
          <w:b/>
        </w:rPr>
      </w:pPr>
      <w:r>
        <w:rPr>
          <w:rFonts w:eastAsia="Times New Roman"/>
          <w:b/>
        </w:rPr>
        <w:t>Name</w:t>
      </w:r>
    </w:p>
    <w:p w14:paraId="43A9209C" w14:textId="76B10AB7" w:rsidR="00910C94" w:rsidRDefault="00910C94" w:rsidP="00C2481F">
      <w:pPr>
        <w:rPr>
          <w:rFonts w:eastAsia="Times New Roman"/>
          <w:b/>
        </w:rPr>
      </w:pPr>
      <w:r>
        <w:rPr>
          <w:rFonts w:eastAsia="Times New Roman"/>
          <w:b/>
        </w:rPr>
        <w:t>Affiliation</w:t>
      </w:r>
    </w:p>
    <w:p w14:paraId="00F4FC41" w14:textId="7573C5E7" w:rsidR="00910C94" w:rsidRDefault="00910C94" w:rsidP="00C2481F">
      <w:pPr>
        <w:rPr>
          <w:rFonts w:eastAsia="Times New Roman"/>
          <w:b/>
        </w:rPr>
      </w:pPr>
      <w:r>
        <w:rPr>
          <w:rFonts w:eastAsia="Times New Roman"/>
          <w:b/>
        </w:rPr>
        <w:t>Department</w:t>
      </w:r>
    </w:p>
    <w:p w14:paraId="0947A836" w14:textId="757C333D" w:rsidR="00910C94" w:rsidRDefault="00910C94" w:rsidP="00C2481F">
      <w:pPr>
        <w:rPr>
          <w:rFonts w:eastAsia="Times New Roman"/>
          <w:b/>
        </w:rPr>
      </w:pPr>
      <w:r>
        <w:rPr>
          <w:rFonts w:eastAsia="Times New Roman"/>
          <w:b/>
        </w:rPr>
        <w:t>Year in school</w:t>
      </w:r>
    </w:p>
    <w:p w14:paraId="38C6A2F9" w14:textId="30D753BB" w:rsidR="00910C94" w:rsidRDefault="00910C94" w:rsidP="00C2481F">
      <w:pPr>
        <w:rPr>
          <w:rFonts w:eastAsia="Times New Roman"/>
          <w:b/>
        </w:rPr>
      </w:pPr>
      <w:r>
        <w:rPr>
          <w:rFonts w:eastAsia="Times New Roman"/>
          <w:b/>
        </w:rPr>
        <w:t>Advisors</w:t>
      </w:r>
    </w:p>
    <w:p w14:paraId="3DADACC9" w14:textId="684E0033" w:rsidR="00910C94" w:rsidRDefault="008C13CD" w:rsidP="00C2481F">
      <w:pPr>
        <w:rPr>
          <w:rFonts w:eastAsia="Times New Roman"/>
          <w:b/>
        </w:rPr>
      </w:pPr>
      <w:r>
        <w:rPr>
          <w:rFonts w:eastAsia="Times New Roman"/>
          <w:b/>
        </w:rPr>
        <w:t>(You may use up to two pages total for the proposal.)</w:t>
      </w:r>
    </w:p>
    <w:p w14:paraId="0614D10E" w14:textId="77777777" w:rsidR="008C13CD" w:rsidRDefault="008C13CD" w:rsidP="00C2481F">
      <w:pPr>
        <w:rPr>
          <w:rFonts w:eastAsia="Times New Roman"/>
          <w:b/>
        </w:rPr>
      </w:pPr>
    </w:p>
    <w:p w14:paraId="2E10F6B7" w14:textId="7F2CD5C2" w:rsidR="00C2481F" w:rsidRPr="00C2481F" w:rsidRDefault="00C2481F" w:rsidP="00C2481F">
      <w:pPr>
        <w:rPr>
          <w:rFonts w:eastAsia="Times New Roman"/>
          <w:b/>
        </w:rPr>
      </w:pPr>
      <w:r w:rsidRPr="00C2481F">
        <w:rPr>
          <w:rFonts w:eastAsia="Times New Roman"/>
          <w:b/>
        </w:rPr>
        <w:t>Introduction</w:t>
      </w:r>
    </w:p>
    <w:p w14:paraId="5BD5A4C5" w14:textId="77777777" w:rsidR="00C2481F" w:rsidRPr="00C2481F" w:rsidRDefault="00C2481F" w:rsidP="00C2481F">
      <w:pPr>
        <w:rPr>
          <w:i/>
        </w:rPr>
      </w:pPr>
      <w:r w:rsidRPr="00C2481F">
        <w:rPr>
          <w:i/>
        </w:rPr>
        <w:t>Identify your research question, and provide a brief summary of the relevant literature</w:t>
      </w:r>
    </w:p>
    <w:p w14:paraId="2E1EEEB0" w14:textId="77777777" w:rsidR="00C2481F" w:rsidRDefault="00C2481F" w:rsidP="00C2481F">
      <w:pPr>
        <w:rPr>
          <w:rFonts w:eastAsia="Times New Roman"/>
        </w:rPr>
      </w:pPr>
    </w:p>
    <w:p w14:paraId="73B79699" w14:textId="77777777" w:rsidR="00C2481F" w:rsidRDefault="00C2481F" w:rsidP="00C2481F">
      <w:pPr>
        <w:rPr>
          <w:rFonts w:eastAsia="Times New Roman"/>
        </w:rPr>
      </w:pPr>
    </w:p>
    <w:p w14:paraId="6519626B" w14:textId="77777777" w:rsidR="00C2481F" w:rsidRDefault="00C2481F" w:rsidP="00C2481F">
      <w:pPr>
        <w:rPr>
          <w:rFonts w:eastAsia="Times New Roman"/>
        </w:rPr>
      </w:pPr>
    </w:p>
    <w:p w14:paraId="19E18002" w14:textId="5BCE340D" w:rsidR="00C2481F" w:rsidRDefault="00C2481F" w:rsidP="00C2481F">
      <w:pPr>
        <w:rPr>
          <w:rFonts w:eastAsia="Times New Roman"/>
        </w:rPr>
      </w:pPr>
    </w:p>
    <w:p w14:paraId="10AFCC21" w14:textId="4336CA61" w:rsidR="008C13CD" w:rsidRDefault="008C13CD" w:rsidP="00C2481F">
      <w:pPr>
        <w:rPr>
          <w:rFonts w:eastAsia="Times New Roman"/>
        </w:rPr>
      </w:pPr>
    </w:p>
    <w:p w14:paraId="27FED484" w14:textId="77777777" w:rsidR="008C13CD" w:rsidRDefault="008C13CD" w:rsidP="00C2481F">
      <w:pPr>
        <w:rPr>
          <w:rFonts w:eastAsia="Times New Roman"/>
        </w:rPr>
      </w:pPr>
    </w:p>
    <w:p w14:paraId="7AF89E18" w14:textId="77777777" w:rsidR="00C2481F" w:rsidRDefault="00C2481F" w:rsidP="00C2481F">
      <w:pPr>
        <w:rPr>
          <w:rFonts w:eastAsia="Times New Roman"/>
        </w:rPr>
      </w:pPr>
    </w:p>
    <w:p w14:paraId="2ED608F6" w14:textId="77777777" w:rsidR="00C2481F" w:rsidRDefault="00C2481F" w:rsidP="00C2481F">
      <w:pPr>
        <w:rPr>
          <w:rFonts w:eastAsia="Times New Roman"/>
        </w:rPr>
      </w:pPr>
    </w:p>
    <w:p w14:paraId="6422A426" w14:textId="77777777" w:rsidR="00C2481F" w:rsidRDefault="00C2481F" w:rsidP="00C2481F">
      <w:pPr>
        <w:rPr>
          <w:rFonts w:eastAsia="Times New Roman"/>
        </w:rPr>
      </w:pPr>
    </w:p>
    <w:p w14:paraId="20003D64" w14:textId="77777777" w:rsidR="00C2481F" w:rsidRDefault="00C2481F" w:rsidP="00C2481F">
      <w:pPr>
        <w:rPr>
          <w:rFonts w:eastAsia="Times New Roman"/>
        </w:rPr>
      </w:pPr>
    </w:p>
    <w:p w14:paraId="443FFB45" w14:textId="77777777" w:rsidR="00C2481F" w:rsidRPr="00C2481F" w:rsidRDefault="00C2481F" w:rsidP="00C2481F">
      <w:pPr>
        <w:rPr>
          <w:rFonts w:eastAsia="Times New Roman"/>
          <w:b/>
        </w:rPr>
      </w:pPr>
      <w:r w:rsidRPr="00C2481F">
        <w:rPr>
          <w:rFonts w:eastAsia="Times New Roman"/>
          <w:b/>
        </w:rPr>
        <w:t>Hypothesis</w:t>
      </w:r>
    </w:p>
    <w:p w14:paraId="65976D04" w14:textId="77777777" w:rsidR="00C2481F" w:rsidRPr="00C2481F" w:rsidRDefault="00C2481F" w:rsidP="00C2481F">
      <w:pPr>
        <w:rPr>
          <w:rFonts w:eastAsia="Times New Roman"/>
          <w:i/>
        </w:rPr>
      </w:pPr>
      <w:r w:rsidRPr="00C2481F">
        <w:rPr>
          <w:rFonts w:eastAsia="Times New Roman"/>
          <w:i/>
        </w:rPr>
        <w:t>Provide a testable hypothesis which could, if explored, shed light on your research question and contribute to the relevant literature.</w:t>
      </w:r>
    </w:p>
    <w:p w14:paraId="7D3E2251" w14:textId="77777777" w:rsidR="00C2481F" w:rsidRDefault="00C2481F" w:rsidP="00C2481F">
      <w:pPr>
        <w:rPr>
          <w:rFonts w:eastAsia="Times New Roman"/>
        </w:rPr>
      </w:pPr>
    </w:p>
    <w:p w14:paraId="53B784E5" w14:textId="77777777" w:rsidR="00C2481F" w:rsidRDefault="00C2481F" w:rsidP="00C2481F">
      <w:pPr>
        <w:rPr>
          <w:rFonts w:eastAsia="Times New Roman"/>
        </w:rPr>
      </w:pPr>
    </w:p>
    <w:p w14:paraId="42722E9E" w14:textId="77777777" w:rsidR="00C2481F" w:rsidRDefault="00C2481F" w:rsidP="00C2481F">
      <w:pPr>
        <w:rPr>
          <w:rFonts w:eastAsia="Times New Roman"/>
        </w:rPr>
      </w:pPr>
    </w:p>
    <w:p w14:paraId="31732CAE" w14:textId="77777777" w:rsidR="00C2481F" w:rsidRDefault="00C2481F" w:rsidP="00C2481F">
      <w:pPr>
        <w:rPr>
          <w:rFonts w:eastAsia="Times New Roman"/>
        </w:rPr>
      </w:pPr>
    </w:p>
    <w:p w14:paraId="2A85DB6A" w14:textId="77777777" w:rsidR="00C2481F" w:rsidRDefault="00C2481F" w:rsidP="00C2481F">
      <w:pPr>
        <w:rPr>
          <w:rFonts w:eastAsia="Times New Roman"/>
        </w:rPr>
      </w:pPr>
    </w:p>
    <w:p w14:paraId="6C3F40EE" w14:textId="136A8D0E" w:rsidR="00C2481F" w:rsidRDefault="00C2481F" w:rsidP="00C2481F">
      <w:pPr>
        <w:rPr>
          <w:rFonts w:eastAsia="Times New Roman"/>
        </w:rPr>
      </w:pPr>
    </w:p>
    <w:p w14:paraId="79B21478" w14:textId="3FC83D40" w:rsidR="008C13CD" w:rsidRDefault="008C13CD" w:rsidP="00C2481F">
      <w:pPr>
        <w:rPr>
          <w:rFonts w:eastAsia="Times New Roman"/>
        </w:rPr>
      </w:pPr>
    </w:p>
    <w:p w14:paraId="7FE28B40" w14:textId="31050FA3" w:rsidR="008C13CD" w:rsidRDefault="008C13CD" w:rsidP="00C2481F">
      <w:pPr>
        <w:rPr>
          <w:rFonts w:eastAsia="Times New Roman"/>
        </w:rPr>
      </w:pPr>
    </w:p>
    <w:p w14:paraId="2A359D95" w14:textId="65EB2DE6" w:rsidR="008C13CD" w:rsidRDefault="008C13CD" w:rsidP="00C2481F">
      <w:pPr>
        <w:rPr>
          <w:rFonts w:eastAsia="Times New Roman"/>
        </w:rPr>
      </w:pPr>
    </w:p>
    <w:p w14:paraId="0A4CC96B" w14:textId="3ED7C0D3" w:rsidR="008C13CD" w:rsidRDefault="008C13CD" w:rsidP="00C2481F">
      <w:pPr>
        <w:rPr>
          <w:rFonts w:eastAsia="Times New Roman"/>
        </w:rPr>
      </w:pPr>
    </w:p>
    <w:p w14:paraId="760D25E8" w14:textId="71742B84" w:rsidR="008C13CD" w:rsidRDefault="008C13CD" w:rsidP="00C2481F">
      <w:pPr>
        <w:rPr>
          <w:rFonts w:eastAsia="Times New Roman"/>
        </w:rPr>
      </w:pPr>
    </w:p>
    <w:p w14:paraId="10B65912" w14:textId="3E83D397" w:rsidR="008C13CD" w:rsidRDefault="008C13CD" w:rsidP="00C2481F">
      <w:pPr>
        <w:rPr>
          <w:rFonts w:eastAsia="Times New Roman"/>
        </w:rPr>
      </w:pPr>
    </w:p>
    <w:p w14:paraId="62592FB4" w14:textId="12880328" w:rsidR="008C13CD" w:rsidRDefault="008C13CD" w:rsidP="00C2481F">
      <w:pPr>
        <w:rPr>
          <w:rFonts w:eastAsia="Times New Roman"/>
        </w:rPr>
      </w:pPr>
    </w:p>
    <w:p w14:paraId="06EDC531" w14:textId="6AB289FE" w:rsidR="008C13CD" w:rsidRDefault="008C13CD" w:rsidP="00C2481F">
      <w:pPr>
        <w:rPr>
          <w:rFonts w:eastAsia="Times New Roman"/>
        </w:rPr>
      </w:pPr>
    </w:p>
    <w:p w14:paraId="5E64C105" w14:textId="5A4DBE4C" w:rsidR="008C13CD" w:rsidRDefault="008C13CD" w:rsidP="00C2481F">
      <w:pPr>
        <w:rPr>
          <w:rFonts w:eastAsia="Times New Roman"/>
        </w:rPr>
      </w:pPr>
    </w:p>
    <w:p w14:paraId="738A4F82" w14:textId="1C192FA1" w:rsidR="008C13CD" w:rsidRDefault="008C13CD" w:rsidP="00C2481F">
      <w:pPr>
        <w:rPr>
          <w:rFonts w:eastAsia="Times New Roman"/>
        </w:rPr>
      </w:pPr>
    </w:p>
    <w:p w14:paraId="0D4501A4" w14:textId="2B5CB55D" w:rsidR="008C13CD" w:rsidRDefault="008C13CD" w:rsidP="00C2481F">
      <w:pPr>
        <w:rPr>
          <w:rFonts w:eastAsia="Times New Roman"/>
        </w:rPr>
      </w:pPr>
    </w:p>
    <w:p w14:paraId="1EA680E3" w14:textId="74AB3E9B" w:rsidR="008C13CD" w:rsidRDefault="008C13CD" w:rsidP="00C2481F">
      <w:pPr>
        <w:rPr>
          <w:rFonts w:eastAsia="Times New Roman"/>
        </w:rPr>
      </w:pPr>
    </w:p>
    <w:p w14:paraId="688DBEB6" w14:textId="20DA3671" w:rsidR="008C13CD" w:rsidRDefault="008C13CD" w:rsidP="00C2481F">
      <w:pPr>
        <w:rPr>
          <w:rFonts w:eastAsia="Times New Roman"/>
        </w:rPr>
      </w:pPr>
    </w:p>
    <w:p w14:paraId="6E675D39" w14:textId="0E703B30" w:rsidR="008C13CD" w:rsidRDefault="008C13CD" w:rsidP="00C2481F">
      <w:pPr>
        <w:rPr>
          <w:rFonts w:eastAsia="Times New Roman"/>
        </w:rPr>
      </w:pPr>
    </w:p>
    <w:p w14:paraId="029B4E13" w14:textId="1B0ED3C5" w:rsidR="008C13CD" w:rsidRDefault="008C13CD" w:rsidP="00C2481F">
      <w:pPr>
        <w:rPr>
          <w:rFonts w:eastAsia="Times New Roman"/>
        </w:rPr>
      </w:pPr>
    </w:p>
    <w:p w14:paraId="22DEEE22" w14:textId="5D62565B" w:rsidR="008C13CD" w:rsidRDefault="008C13CD" w:rsidP="00C2481F">
      <w:pPr>
        <w:rPr>
          <w:rFonts w:eastAsia="Times New Roman"/>
        </w:rPr>
      </w:pPr>
    </w:p>
    <w:p w14:paraId="2097D041" w14:textId="7B1D165E" w:rsidR="008C13CD" w:rsidRDefault="008C13CD" w:rsidP="00C2481F">
      <w:pPr>
        <w:rPr>
          <w:rFonts w:eastAsia="Times New Roman"/>
        </w:rPr>
      </w:pPr>
    </w:p>
    <w:p w14:paraId="25EFFC4D" w14:textId="02AEDC09" w:rsidR="008C13CD" w:rsidRDefault="008C13CD" w:rsidP="00C2481F">
      <w:pPr>
        <w:rPr>
          <w:rFonts w:eastAsia="Times New Roman"/>
        </w:rPr>
      </w:pPr>
    </w:p>
    <w:p w14:paraId="51AAD8FB" w14:textId="762B874B" w:rsidR="00C2481F" w:rsidRPr="00C2481F" w:rsidRDefault="00C2481F" w:rsidP="00C2481F">
      <w:pPr>
        <w:rPr>
          <w:rFonts w:eastAsia="Times New Roman"/>
          <w:b/>
        </w:rPr>
      </w:pPr>
      <w:r w:rsidRPr="00C2481F">
        <w:rPr>
          <w:rFonts w:eastAsia="Times New Roman"/>
          <w:b/>
        </w:rPr>
        <w:t>Proposed Experiments</w:t>
      </w:r>
    </w:p>
    <w:p w14:paraId="2252EC07" w14:textId="7E865644" w:rsidR="00C2481F" w:rsidRDefault="00C2481F" w:rsidP="00C2481F">
      <w:pPr>
        <w:rPr>
          <w:rFonts w:eastAsia="Times New Roman"/>
          <w:i/>
        </w:rPr>
      </w:pPr>
      <w:r w:rsidRPr="00C2481F">
        <w:rPr>
          <w:rFonts w:eastAsia="Times New Roman"/>
          <w:i/>
        </w:rPr>
        <w:t>Clearly describe one or more experiments that would test your hypothesis, taking care to include detail on the procedure and the DVs you intend to collect</w:t>
      </w:r>
      <w:r w:rsidR="008C13CD">
        <w:rPr>
          <w:rFonts w:eastAsia="Times New Roman"/>
          <w:i/>
        </w:rPr>
        <w:t xml:space="preserve"> (One page)</w:t>
      </w:r>
      <w:r w:rsidRPr="00C2481F">
        <w:rPr>
          <w:rFonts w:eastAsia="Times New Roman"/>
          <w:i/>
        </w:rPr>
        <w:t>.</w:t>
      </w:r>
    </w:p>
    <w:p w14:paraId="02A873A1" w14:textId="1368A3F5" w:rsidR="00160703" w:rsidRDefault="00160703" w:rsidP="00C2481F">
      <w:pPr>
        <w:rPr>
          <w:rFonts w:eastAsia="Times New Roman"/>
          <w:i/>
        </w:rPr>
      </w:pPr>
    </w:p>
    <w:p w14:paraId="3066B7E3" w14:textId="6FA94DB0" w:rsidR="00160703" w:rsidRDefault="00160703" w:rsidP="00C2481F">
      <w:pPr>
        <w:rPr>
          <w:rFonts w:eastAsia="Times New Roman"/>
          <w:i/>
        </w:rPr>
      </w:pPr>
    </w:p>
    <w:p w14:paraId="4D164B0E" w14:textId="6B4A2423" w:rsidR="00160703" w:rsidRDefault="00160703" w:rsidP="00C2481F">
      <w:pPr>
        <w:rPr>
          <w:rFonts w:eastAsia="Times New Roman"/>
          <w:i/>
        </w:rPr>
      </w:pPr>
    </w:p>
    <w:p w14:paraId="16593A91" w14:textId="78289D38" w:rsidR="00160703" w:rsidRDefault="00160703" w:rsidP="00C2481F">
      <w:pPr>
        <w:rPr>
          <w:rFonts w:eastAsia="Times New Roman"/>
          <w:i/>
        </w:rPr>
      </w:pPr>
    </w:p>
    <w:p w14:paraId="492477A9" w14:textId="170F743A" w:rsidR="00160703" w:rsidRDefault="00160703" w:rsidP="00C2481F">
      <w:pPr>
        <w:rPr>
          <w:rFonts w:eastAsia="Times New Roman"/>
          <w:i/>
        </w:rPr>
      </w:pPr>
    </w:p>
    <w:p w14:paraId="46EA82C7" w14:textId="2DA7DE7E" w:rsidR="00160703" w:rsidRDefault="00160703" w:rsidP="00C2481F">
      <w:pPr>
        <w:rPr>
          <w:rFonts w:eastAsia="Times New Roman"/>
          <w:i/>
        </w:rPr>
      </w:pPr>
    </w:p>
    <w:p w14:paraId="1C0F4538" w14:textId="10DF26BA" w:rsidR="00160703" w:rsidRDefault="00160703" w:rsidP="00C2481F">
      <w:pPr>
        <w:rPr>
          <w:rFonts w:eastAsia="Times New Roman"/>
          <w:i/>
        </w:rPr>
      </w:pPr>
    </w:p>
    <w:p w14:paraId="5BDD5595" w14:textId="295CD14E" w:rsidR="00160703" w:rsidRDefault="00160703" w:rsidP="00C2481F">
      <w:pPr>
        <w:rPr>
          <w:rFonts w:eastAsia="Times New Roman"/>
          <w:i/>
        </w:rPr>
      </w:pPr>
    </w:p>
    <w:p w14:paraId="68D67453" w14:textId="06398FF0" w:rsidR="00160703" w:rsidRDefault="00160703" w:rsidP="00C2481F">
      <w:pPr>
        <w:rPr>
          <w:rFonts w:eastAsia="Times New Roman"/>
          <w:i/>
        </w:rPr>
      </w:pPr>
    </w:p>
    <w:p w14:paraId="6953A05C" w14:textId="483BCFC6" w:rsidR="00160703" w:rsidRDefault="00160703" w:rsidP="00C2481F">
      <w:pPr>
        <w:rPr>
          <w:rFonts w:eastAsia="Times New Roman"/>
          <w:i/>
        </w:rPr>
      </w:pPr>
    </w:p>
    <w:p w14:paraId="399EBD6A" w14:textId="19D56739" w:rsidR="00160703" w:rsidRDefault="00160703" w:rsidP="00C2481F">
      <w:pPr>
        <w:rPr>
          <w:rFonts w:eastAsia="Times New Roman"/>
          <w:i/>
        </w:rPr>
      </w:pPr>
    </w:p>
    <w:p w14:paraId="2AE5B5C6" w14:textId="497B2C05" w:rsidR="00160703" w:rsidRDefault="00160703" w:rsidP="00C2481F">
      <w:pPr>
        <w:rPr>
          <w:rFonts w:eastAsia="Times New Roman"/>
          <w:i/>
        </w:rPr>
      </w:pPr>
    </w:p>
    <w:p w14:paraId="15549369" w14:textId="77777777" w:rsidR="00160703" w:rsidRDefault="00160703" w:rsidP="00C2481F">
      <w:pPr>
        <w:rPr>
          <w:rFonts w:eastAsia="Times New Roman"/>
          <w:i/>
        </w:rPr>
      </w:pPr>
    </w:p>
    <w:p w14:paraId="232A5207" w14:textId="299991D0" w:rsidR="00160703" w:rsidRDefault="00160703" w:rsidP="00C2481F">
      <w:pPr>
        <w:rPr>
          <w:rFonts w:eastAsia="Times New Roman"/>
          <w:i/>
        </w:rPr>
      </w:pPr>
    </w:p>
    <w:p w14:paraId="037BA60B" w14:textId="399DA06E" w:rsidR="00160703" w:rsidRDefault="00160703" w:rsidP="00C2481F">
      <w:pPr>
        <w:rPr>
          <w:rFonts w:eastAsia="Times New Roman"/>
          <w:i/>
        </w:rPr>
      </w:pPr>
    </w:p>
    <w:p w14:paraId="6F206AC8" w14:textId="49AD7E28" w:rsidR="00160703" w:rsidRDefault="00160703" w:rsidP="00C2481F">
      <w:pPr>
        <w:rPr>
          <w:rFonts w:eastAsia="Times New Roman"/>
          <w:i/>
        </w:rPr>
      </w:pPr>
    </w:p>
    <w:p w14:paraId="20D182D7" w14:textId="35296708" w:rsidR="00160703" w:rsidRDefault="00160703" w:rsidP="00160703">
      <w:pPr>
        <w:rPr>
          <w:rFonts w:eastAsia="Times New Roman"/>
          <w:b/>
        </w:rPr>
      </w:pPr>
      <w:r>
        <w:rPr>
          <w:rFonts w:eastAsia="Times New Roman"/>
          <w:b/>
        </w:rPr>
        <w:t>Budget Outline</w:t>
      </w:r>
    </w:p>
    <w:p w14:paraId="1062622B" w14:textId="77777777" w:rsidR="00160703" w:rsidRPr="00C2481F" w:rsidRDefault="00160703" w:rsidP="00160703">
      <w:pPr>
        <w:rPr>
          <w:rFonts w:eastAsia="Times New Roman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60703" w14:paraId="405BCCB0" w14:textId="77777777" w:rsidTr="00160703">
        <w:tc>
          <w:tcPr>
            <w:tcW w:w="4675" w:type="dxa"/>
          </w:tcPr>
          <w:p w14:paraId="4735DA47" w14:textId="7CB1A230" w:rsidR="00160703" w:rsidRDefault="00160703" w:rsidP="00160703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Item</w:t>
            </w:r>
          </w:p>
        </w:tc>
        <w:tc>
          <w:tcPr>
            <w:tcW w:w="4675" w:type="dxa"/>
          </w:tcPr>
          <w:p w14:paraId="7803AEF4" w14:textId="1240E2C4" w:rsidR="00160703" w:rsidRDefault="00160703" w:rsidP="00160703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Cost</w:t>
            </w:r>
          </w:p>
        </w:tc>
      </w:tr>
      <w:tr w:rsidR="003F7D2D" w14:paraId="3EDFB787" w14:textId="77777777" w:rsidTr="00160703">
        <w:tc>
          <w:tcPr>
            <w:tcW w:w="4675" w:type="dxa"/>
          </w:tcPr>
          <w:p w14:paraId="1CC85421" w14:textId="77777777" w:rsidR="003F7D2D" w:rsidRDefault="003F7D2D" w:rsidP="003F7D2D">
            <w:pPr>
              <w:rPr>
                <w:rFonts w:eastAsia="Times New Roman"/>
                <w:b/>
              </w:rPr>
            </w:pPr>
          </w:p>
        </w:tc>
        <w:tc>
          <w:tcPr>
            <w:tcW w:w="4675" w:type="dxa"/>
          </w:tcPr>
          <w:p w14:paraId="4C5047CF" w14:textId="77777777" w:rsidR="003F7D2D" w:rsidRDefault="003F7D2D" w:rsidP="003F7D2D">
            <w:pPr>
              <w:rPr>
                <w:rFonts w:eastAsia="Times New Roman"/>
                <w:b/>
              </w:rPr>
            </w:pPr>
          </w:p>
        </w:tc>
      </w:tr>
      <w:tr w:rsidR="003F7D2D" w14:paraId="3D49C24B" w14:textId="77777777" w:rsidTr="00160703">
        <w:tc>
          <w:tcPr>
            <w:tcW w:w="4675" w:type="dxa"/>
          </w:tcPr>
          <w:p w14:paraId="27907C07" w14:textId="77777777" w:rsidR="003F7D2D" w:rsidRDefault="003F7D2D" w:rsidP="003F7D2D">
            <w:pPr>
              <w:rPr>
                <w:rFonts w:eastAsia="Times New Roman"/>
                <w:b/>
              </w:rPr>
            </w:pPr>
          </w:p>
        </w:tc>
        <w:tc>
          <w:tcPr>
            <w:tcW w:w="4675" w:type="dxa"/>
          </w:tcPr>
          <w:p w14:paraId="6CF2E50B" w14:textId="77777777" w:rsidR="003F7D2D" w:rsidRDefault="003F7D2D" w:rsidP="003F7D2D">
            <w:pPr>
              <w:rPr>
                <w:rFonts w:eastAsia="Times New Roman"/>
                <w:b/>
              </w:rPr>
            </w:pPr>
          </w:p>
        </w:tc>
      </w:tr>
      <w:tr w:rsidR="00160703" w14:paraId="639BDF06" w14:textId="77777777" w:rsidTr="00160703">
        <w:tc>
          <w:tcPr>
            <w:tcW w:w="4675" w:type="dxa"/>
          </w:tcPr>
          <w:p w14:paraId="51AF9548" w14:textId="77777777" w:rsidR="00160703" w:rsidRDefault="00160703" w:rsidP="00160703">
            <w:pPr>
              <w:rPr>
                <w:rFonts w:eastAsia="Times New Roman"/>
                <w:b/>
              </w:rPr>
            </w:pPr>
          </w:p>
        </w:tc>
        <w:tc>
          <w:tcPr>
            <w:tcW w:w="4675" w:type="dxa"/>
          </w:tcPr>
          <w:p w14:paraId="57FEC36C" w14:textId="77777777" w:rsidR="00160703" w:rsidRDefault="00160703" w:rsidP="00160703">
            <w:pPr>
              <w:rPr>
                <w:rFonts w:eastAsia="Times New Roman"/>
                <w:b/>
              </w:rPr>
            </w:pPr>
          </w:p>
        </w:tc>
      </w:tr>
      <w:tr w:rsidR="00160703" w14:paraId="74C41134" w14:textId="77777777" w:rsidTr="00160703">
        <w:tc>
          <w:tcPr>
            <w:tcW w:w="4675" w:type="dxa"/>
          </w:tcPr>
          <w:p w14:paraId="6DC7CC62" w14:textId="4AFA8603" w:rsidR="00160703" w:rsidRDefault="00160703" w:rsidP="00160703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TOTAL</w:t>
            </w:r>
          </w:p>
        </w:tc>
        <w:tc>
          <w:tcPr>
            <w:tcW w:w="4675" w:type="dxa"/>
          </w:tcPr>
          <w:p w14:paraId="24F8B853" w14:textId="07F3F5CD" w:rsidR="00160703" w:rsidRDefault="00160703" w:rsidP="00160703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$</w:t>
            </w:r>
          </w:p>
        </w:tc>
      </w:tr>
    </w:tbl>
    <w:p w14:paraId="2CFF82AB" w14:textId="7A40BE4D" w:rsidR="00160703" w:rsidRPr="00C2481F" w:rsidRDefault="00160703" w:rsidP="00160703">
      <w:pPr>
        <w:rPr>
          <w:rFonts w:eastAsia="Times New Roman"/>
          <w:b/>
        </w:rPr>
      </w:pPr>
    </w:p>
    <w:p w14:paraId="1FCD95FB" w14:textId="2D6F39DE" w:rsidR="00160703" w:rsidRDefault="00160703" w:rsidP="00C2481F">
      <w:pPr>
        <w:rPr>
          <w:rFonts w:eastAsia="Times New Roman"/>
          <w:i/>
        </w:rPr>
      </w:pPr>
    </w:p>
    <w:p w14:paraId="1F0BD523" w14:textId="23FC713D" w:rsidR="00F9331F" w:rsidRDefault="00F9331F" w:rsidP="00C2481F">
      <w:pPr>
        <w:rPr>
          <w:rFonts w:eastAsia="Times New Roman"/>
          <w:i/>
        </w:rPr>
      </w:pPr>
    </w:p>
    <w:p w14:paraId="2690FC9D" w14:textId="2337E981" w:rsidR="00F9331F" w:rsidRDefault="00F9331F" w:rsidP="00C2481F">
      <w:pPr>
        <w:rPr>
          <w:rFonts w:eastAsia="Times New Roman"/>
          <w:i/>
        </w:rPr>
      </w:pPr>
    </w:p>
    <w:p w14:paraId="3305C4DE" w14:textId="7F5E4BAA" w:rsidR="00F9331F" w:rsidRDefault="00F9331F" w:rsidP="00C2481F">
      <w:pPr>
        <w:rPr>
          <w:rFonts w:eastAsia="Times New Roman"/>
          <w:i/>
        </w:rPr>
      </w:pPr>
    </w:p>
    <w:p w14:paraId="5F89C2D9" w14:textId="4304F60B" w:rsidR="00F9331F" w:rsidRDefault="00F9331F" w:rsidP="00C2481F">
      <w:pPr>
        <w:rPr>
          <w:rFonts w:eastAsia="Times New Roman"/>
          <w:i/>
        </w:rPr>
      </w:pPr>
    </w:p>
    <w:p w14:paraId="305FDD76" w14:textId="68BFCD0F" w:rsidR="00F9331F" w:rsidRDefault="00F9331F" w:rsidP="00C2481F">
      <w:pPr>
        <w:rPr>
          <w:rFonts w:eastAsia="Times New Roman"/>
          <w:i/>
        </w:rPr>
      </w:pPr>
    </w:p>
    <w:p w14:paraId="212AA672" w14:textId="7C402FC3" w:rsidR="00F9331F" w:rsidRDefault="00F9331F" w:rsidP="00C2481F">
      <w:pPr>
        <w:rPr>
          <w:rFonts w:eastAsia="Times New Roman"/>
          <w:i/>
        </w:rPr>
      </w:pPr>
    </w:p>
    <w:p w14:paraId="45754F90" w14:textId="407A2DBD" w:rsidR="00F9331F" w:rsidRDefault="00F9331F" w:rsidP="00C2481F">
      <w:pPr>
        <w:rPr>
          <w:rFonts w:eastAsia="Times New Roman"/>
          <w:i/>
        </w:rPr>
      </w:pPr>
    </w:p>
    <w:p w14:paraId="2A39911D" w14:textId="7D80DD1F" w:rsidR="00F9331F" w:rsidRDefault="00F9331F" w:rsidP="00C2481F">
      <w:pPr>
        <w:rPr>
          <w:rFonts w:eastAsia="Times New Roman"/>
          <w:i/>
        </w:rPr>
      </w:pPr>
    </w:p>
    <w:p w14:paraId="53AFFB6D" w14:textId="214D6688" w:rsidR="00F9331F" w:rsidRDefault="00F9331F" w:rsidP="00C2481F">
      <w:pPr>
        <w:rPr>
          <w:rFonts w:eastAsia="Times New Roman"/>
          <w:i/>
        </w:rPr>
      </w:pPr>
    </w:p>
    <w:p w14:paraId="31633265" w14:textId="45910F01" w:rsidR="00F9331F" w:rsidRDefault="00F9331F" w:rsidP="00C2481F">
      <w:pPr>
        <w:rPr>
          <w:rFonts w:eastAsia="Times New Roman"/>
          <w:i/>
        </w:rPr>
      </w:pPr>
    </w:p>
    <w:p w14:paraId="68F969AF" w14:textId="435853FD" w:rsidR="00F9331F" w:rsidRDefault="00F9331F" w:rsidP="00C2481F">
      <w:pPr>
        <w:rPr>
          <w:rFonts w:eastAsia="Times New Roman"/>
          <w:i/>
        </w:rPr>
      </w:pPr>
    </w:p>
    <w:p w14:paraId="2E9ADC97" w14:textId="060D51DE" w:rsidR="00F9331F" w:rsidRDefault="00F9331F" w:rsidP="00C2481F">
      <w:pPr>
        <w:rPr>
          <w:rFonts w:eastAsia="Times New Roman"/>
          <w:i/>
        </w:rPr>
      </w:pPr>
    </w:p>
    <w:p w14:paraId="480A704A" w14:textId="53829B07" w:rsidR="00F9331F" w:rsidRDefault="00F9331F" w:rsidP="00C2481F">
      <w:pPr>
        <w:rPr>
          <w:rFonts w:eastAsia="Times New Roman"/>
          <w:i/>
        </w:rPr>
      </w:pPr>
    </w:p>
    <w:p w14:paraId="0A977FF8" w14:textId="77777777" w:rsidR="00F9331F" w:rsidRDefault="00F9331F" w:rsidP="00C2481F">
      <w:pPr>
        <w:rPr>
          <w:rFonts w:eastAsia="Times New Roman"/>
          <w:i/>
        </w:rPr>
      </w:pPr>
    </w:p>
    <w:p w14:paraId="548234B5" w14:textId="41920B4B" w:rsidR="00F9331F" w:rsidRPr="00C2481F" w:rsidRDefault="00F9331F" w:rsidP="00C2481F">
      <w:pPr>
        <w:rPr>
          <w:rFonts w:eastAsia="Times New Roman"/>
          <w:i/>
        </w:rPr>
      </w:pPr>
      <w:r>
        <w:rPr>
          <w:rFonts w:eastAsia="Times New Roman"/>
          <w:i/>
        </w:rPr>
        <w:t>Please attach your CV.</w:t>
      </w:r>
    </w:p>
    <w:sectPr w:rsidR="00F9331F" w:rsidRPr="00C2481F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74357A" w14:textId="77777777" w:rsidR="0004271E" w:rsidRDefault="0004271E" w:rsidP="00C2481F">
      <w:r>
        <w:separator/>
      </w:r>
    </w:p>
  </w:endnote>
  <w:endnote w:type="continuationSeparator" w:id="0">
    <w:p w14:paraId="3E71F6C4" w14:textId="77777777" w:rsidR="0004271E" w:rsidRDefault="0004271E" w:rsidP="00C248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0E5C43" w14:textId="32217418" w:rsidR="00C2481F" w:rsidRDefault="00C2481F" w:rsidP="00C2481F">
    <w:pPr>
      <w:pStyle w:val="Footer"/>
      <w:jc w:val="right"/>
    </w:pPr>
    <w:r>
      <w:t>R</w:t>
    </w:r>
    <w:r w:rsidR="00910C94">
      <w:t xml:space="preserve">ev. </w:t>
    </w:r>
    <w:r w:rsidR="003F7D2D">
      <w:t>0</w:t>
    </w:r>
    <w:r w:rsidR="00640A25">
      <w:t>2.16</w:t>
    </w:r>
    <w:r w:rsidR="00910C94">
      <w:t>.</w:t>
    </w:r>
    <w:r w:rsidR="00640A25">
      <w:t>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B3A983" w14:textId="77777777" w:rsidR="0004271E" w:rsidRDefault="0004271E" w:rsidP="00C2481F">
      <w:r>
        <w:separator/>
      </w:r>
    </w:p>
  </w:footnote>
  <w:footnote w:type="continuationSeparator" w:id="0">
    <w:p w14:paraId="3950FE81" w14:textId="77777777" w:rsidR="0004271E" w:rsidRDefault="0004271E" w:rsidP="00C248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0FD270" w14:textId="77777777" w:rsidR="007A7AEA" w:rsidRDefault="007A7AEA" w:rsidP="00C2481F">
    <w:pPr>
      <w:pStyle w:val="Header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Roman Family </w:t>
    </w:r>
    <w:r w:rsidR="00C2481F" w:rsidRPr="00C2481F">
      <w:rPr>
        <w:rFonts w:ascii="Times New Roman" w:hAnsi="Times New Roman" w:cs="Times New Roman"/>
        <w:sz w:val="24"/>
        <w:szCs w:val="24"/>
      </w:rPr>
      <w:t xml:space="preserve">Center for Decision Research </w:t>
    </w:r>
  </w:p>
  <w:p w14:paraId="2F22D5C6" w14:textId="77777777" w:rsidR="00D84481" w:rsidRDefault="00C2481F" w:rsidP="007A7AEA">
    <w:pPr>
      <w:pStyle w:val="Header"/>
      <w:jc w:val="center"/>
      <w:rPr>
        <w:rFonts w:ascii="Times New Roman" w:hAnsi="Times New Roman" w:cs="Times New Roman"/>
        <w:sz w:val="24"/>
        <w:szCs w:val="24"/>
      </w:rPr>
    </w:pPr>
    <w:r w:rsidRPr="00C2481F">
      <w:rPr>
        <w:rFonts w:ascii="Times New Roman" w:hAnsi="Times New Roman" w:cs="Times New Roman"/>
        <w:sz w:val="24"/>
        <w:szCs w:val="24"/>
      </w:rPr>
      <w:t>Independent Research Grant</w:t>
    </w:r>
    <w:r w:rsidR="007A7AEA">
      <w:rPr>
        <w:rFonts w:ascii="Times New Roman" w:hAnsi="Times New Roman" w:cs="Times New Roman"/>
        <w:sz w:val="24"/>
        <w:szCs w:val="24"/>
      </w:rPr>
      <w:t xml:space="preserve"> </w:t>
    </w:r>
    <w:r w:rsidR="003F7D2D">
      <w:rPr>
        <w:rFonts w:ascii="Times New Roman" w:hAnsi="Times New Roman" w:cs="Times New Roman"/>
        <w:sz w:val="24"/>
        <w:szCs w:val="24"/>
      </w:rPr>
      <w:t>Application</w:t>
    </w:r>
    <w:r w:rsidR="00640A25">
      <w:rPr>
        <w:rFonts w:ascii="Times New Roman" w:hAnsi="Times New Roman" w:cs="Times New Roman"/>
        <w:sz w:val="24"/>
        <w:szCs w:val="24"/>
      </w:rPr>
      <w:t xml:space="preserve"> </w:t>
    </w:r>
  </w:p>
  <w:p w14:paraId="4C55D841" w14:textId="43765EE2" w:rsidR="00C2481F" w:rsidRDefault="00640A25" w:rsidP="007A7AEA">
    <w:pPr>
      <w:pStyle w:val="Header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2023</w:t>
    </w:r>
  </w:p>
  <w:p w14:paraId="14560E8E" w14:textId="77777777" w:rsidR="00C2481F" w:rsidRPr="00C2481F" w:rsidRDefault="00C2481F" w:rsidP="00C2481F">
    <w:pPr>
      <w:pStyle w:val="Header"/>
      <w:jc w:val="cent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0MrQwMrcwMjE2MDdT0lEKTi0uzszPAykwrAUADHQiNCwAAAA="/>
  </w:docVars>
  <w:rsids>
    <w:rsidRoot w:val="00C2481F"/>
    <w:rsid w:val="0004271E"/>
    <w:rsid w:val="000904CE"/>
    <w:rsid w:val="00105BFD"/>
    <w:rsid w:val="00160703"/>
    <w:rsid w:val="003F7D2D"/>
    <w:rsid w:val="00565301"/>
    <w:rsid w:val="00640A25"/>
    <w:rsid w:val="00654320"/>
    <w:rsid w:val="006B3E1F"/>
    <w:rsid w:val="007A7AEA"/>
    <w:rsid w:val="007D6F30"/>
    <w:rsid w:val="008C13CD"/>
    <w:rsid w:val="008D326E"/>
    <w:rsid w:val="00910C94"/>
    <w:rsid w:val="00924304"/>
    <w:rsid w:val="00A41B8A"/>
    <w:rsid w:val="00B62844"/>
    <w:rsid w:val="00BF73F2"/>
    <w:rsid w:val="00C228D2"/>
    <w:rsid w:val="00C2481F"/>
    <w:rsid w:val="00C45B8F"/>
    <w:rsid w:val="00C52E87"/>
    <w:rsid w:val="00D84481"/>
    <w:rsid w:val="00E67B33"/>
    <w:rsid w:val="00EA48AC"/>
    <w:rsid w:val="00EC48F1"/>
    <w:rsid w:val="00F45744"/>
    <w:rsid w:val="00F93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6A897"/>
  <w15:docId w15:val="{0EDBA852-C008-8947-94AA-8FFE2C50D9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481F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481F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C2481F"/>
  </w:style>
  <w:style w:type="paragraph" w:styleId="Footer">
    <w:name w:val="footer"/>
    <w:basedOn w:val="Normal"/>
    <w:link w:val="FooterChar"/>
    <w:uiPriority w:val="99"/>
    <w:unhideWhenUsed/>
    <w:rsid w:val="00C2481F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C2481F"/>
  </w:style>
  <w:style w:type="table" w:styleId="TableGrid">
    <w:name w:val="Table Grid"/>
    <w:basedOn w:val="TableNormal"/>
    <w:uiPriority w:val="59"/>
    <w:rsid w:val="001607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025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68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7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1</Words>
  <Characters>5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Chicago Booth School of Business</Company>
  <LinksUpToDate>false</LinksUpToDate>
  <CharactersWithSpaces>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uso, Heather M</dc:creator>
  <cp:lastModifiedBy>Partridge, Chris</cp:lastModifiedBy>
  <cp:revision>2</cp:revision>
  <dcterms:created xsi:type="dcterms:W3CDTF">2023-02-17T15:41:00Z</dcterms:created>
  <dcterms:modified xsi:type="dcterms:W3CDTF">2023-02-17T15:41:00Z</dcterms:modified>
</cp:coreProperties>
</file>